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 analysis report</w:t>
      </w:r>
    </w:p>
    <w:p>
      <w:pPr>
        <w:pStyle w:val="Subtitle"/>
      </w:pPr>
      <w:r>
        <w:t xml:space="preserve">SD e-Learning</w:t>
      </w:r>
    </w:p>
    <w:p>
      <w:pPr>
        <w:pStyle w:val="Author"/>
      </w:pPr>
      <w:r>
        <w:t xml:space="preserve">Nartlada Chantharojwong</w:t>
      </w:r>
    </w:p>
    <w:p>
      <w:pPr>
        <w:pStyle w:val="Date"/>
      </w:pPr>
      <w:r>
        <w:t xml:space="preserve">2025-06-07</w:t>
      </w:r>
    </w:p>
    <w:p>
      <w:r>
        <w:br w:type="page"/>
      </w:r>
    </w:p>
    <w:bookmarkStart w:id="20" w:name="table-of-contents"/>
    <w:p>
      <w:pPr>
        <w:pStyle w:val="Heading3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Xb9fae132a4913df2b4e418579fb420ddc842e34">
        <w:r>
          <w:rPr>
            <w:rStyle w:val="Hyperlink"/>
          </w:rPr>
          <w:t xml:space="preserve">Table 1: Background characteristics of the participants</w:t>
        </w:r>
      </w:hyperlink>
    </w:p>
    <w:p>
      <w:pPr>
        <w:pStyle w:val="Compact"/>
        <w:numPr>
          <w:ilvl w:val="0"/>
          <w:numId w:val="1001"/>
        </w:numPr>
      </w:pPr>
      <w:hyperlink w:anchor="Xc43f7b05028ecf21bffb3dbcb7feeae65d3c7cd">
        <w:r>
          <w:rPr>
            <w:rStyle w:val="Hyperlink"/>
          </w:rPr>
          <w:t xml:space="preserve">Table 2: Contact with people living with HIV</w:t>
        </w:r>
      </w:hyperlink>
    </w:p>
    <w:p>
      <w:pPr>
        <w:pStyle w:val="Compact"/>
        <w:numPr>
          <w:ilvl w:val="0"/>
          <w:numId w:val="1001"/>
        </w:numPr>
      </w:pPr>
      <w:hyperlink w:anchor="Xfe4e9b1484fd1ce37ec7c900f69b8b4ca649287">
        <w:r>
          <w:rPr>
            <w:rStyle w:val="Hyperlink"/>
          </w:rPr>
          <w:t xml:space="preserve">Table 3A: Worried about getting HIV infection</w:t>
        </w:r>
      </w:hyperlink>
    </w:p>
    <w:p>
      <w:pPr>
        <w:pStyle w:val="Compact"/>
        <w:numPr>
          <w:ilvl w:val="0"/>
          <w:numId w:val="1001"/>
        </w:numPr>
      </w:pPr>
      <w:hyperlink w:anchor="X032ac828cc1b1711e8f9c3c6100a86d980cad5e">
        <w:r>
          <w:rPr>
            <w:rStyle w:val="Hyperlink"/>
          </w:rPr>
          <w:t xml:space="preserve">Table 3B: Worried about being treated differently or discriminated</w:t>
        </w:r>
      </w:hyperlink>
    </w:p>
    <w:p>
      <w:pPr>
        <w:pStyle w:val="Compact"/>
        <w:numPr>
          <w:ilvl w:val="0"/>
          <w:numId w:val="1001"/>
        </w:numPr>
      </w:pPr>
      <w:hyperlink w:anchor="X85ee7fcdb096d3c0716209e3aea8f57d3def301">
        <w:r>
          <w:rPr>
            <w:rStyle w:val="Hyperlink"/>
          </w:rPr>
          <w:t xml:space="preserve">Table 4: Professional behaviors - Q3a: How worried</w:t>
        </w:r>
      </w:hyperlink>
    </w:p>
    <w:p>
      <w:pPr>
        <w:pStyle w:val="Compact"/>
        <w:numPr>
          <w:ilvl w:val="0"/>
          <w:numId w:val="1001"/>
        </w:numPr>
      </w:pPr>
      <w:hyperlink w:anchor="Xe56e20251655756f8a6a058da2e6010d416fd1e">
        <w:r>
          <w:rPr>
            <w:rStyle w:val="Hyperlink"/>
          </w:rPr>
          <w:t xml:space="preserve">Table 5: Professional behaviors - Q3b: Intent to discriminate</w:t>
        </w:r>
      </w:hyperlink>
    </w:p>
    <w:p>
      <w:pPr>
        <w:pStyle w:val="Compact"/>
        <w:numPr>
          <w:ilvl w:val="0"/>
          <w:numId w:val="1001"/>
        </w:numPr>
      </w:pPr>
      <w:hyperlink w:anchor="table-6:-professional-community-norms">
        <w:r>
          <w:rPr>
            <w:rStyle w:val="Hyperlink"/>
          </w:rPr>
          <w:t xml:space="preserve">Table 6: Professional community norms</w:t>
        </w:r>
      </w:hyperlink>
    </w:p>
    <w:p>
      <w:pPr>
        <w:pStyle w:val="Compact"/>
        <w:numPr>
          <w:ilvl w:val="0"/>
          <w:numId w:val="1001"/>
        </w:numPr>
      </w:pPr>
      <w:hyperlink w:anchor="table-7a:-healthcare-policies">
        <w:r>
          <w:rPr>
            <w:rStyle w:val="Hyperlink"/>
          </w:rPr>
          <w:t xml:space="preserve">Table 7A: Healthcare policies</w:t>
        </w:r>
      </w:hyperlink>
    </w:p>
    <w:p>
      <w:pPr>
        <w:pStyle w:val="Compact"/>
        <w:numPr>
          <w:ilvl w:val="0"/>
          <w:numId w:val="1001"/>
        </w:numPr>
      </w:pPr>
      <w:hyperlink w:anchor="table-7b:-healthcare-policies">
        <w:r>
          <w:rPr>
            <w:rStyle w:val="Hyperlink"/>
          </w:rPr>
          <w:t xml:space="preserve">Table 7B: Healthcare policies</w:t>
        </w:r>
      </w:hyperlink>
    </w:p>
    <w:p>
      <w:pPr>
        <w:pStyle w:val="Compact"/>
        <w:numPr>
          <w:ilvl w:val="0"/>
          <w:numId w:val="1001"/>
        </w:numPr>
      </w:pPr>
      <w:hyperlink w:anchor="X843e34b41ce405ea90a7e1a2ac85c834504a15b">
        <w:r>
          <w:rPr>
            <w:rStyle w:val="Hyperlink"/>
          </w:rPr>
          <w:t xml:space="preserve">Table 8: Caring for different populations</w:t>
        </w:r>
      </w:hyperlink>
    </w:p>
    <w:p>
      <w:pPr>
        <w:pStyle w:val="Compact"/>
        <w:numPr>
          <w:ilvl w:val="0"/>
          <w:numId w:val="1001"/>
        </w:numPr>
      </w:pPr>
      <w:hyperlink w:anchor="table-10:-hiv-transmission">
        <w:r>
          <w:rPr>
            <w:rStyle w:val="Hyperlink"/>
          </w:rPr>
          <w:t xml:space="preserve">Table 10: HIV Transmission</w:t>
        </w:r>
      </w:hyperlink>
    </w:p>
    <w:p>
      <w:pPr>
        <w:pStyle w:val="Compact"/>
        <w:numPr>
          <w:ilvl w:val="0"/>
          <w:numId w:val="1001"/>
        </w:numPr>
      </w:pPr>
      <w:hyperlink w:anchor="table-11a:-standard-precaution-knowledge">
        <w:r>
          <w:rPr>
            <w:rStyle w:val="Hyperlink"/>
          </w:rPr>
          <w:t xml:space="preserve">Table 11A: Standard precaution knowledge</w:t>
        </w:r>
      </w:hyperlink>
    </w:p>
    <w:p>
      <w:pPr>
        <w:pStyle w:val="Compact"/>
        <w:numPr>
          <w:ilvl w:val="0"/>
          <w:numId w:val="1001"/>
        </w:numPr>
      </w:pPr>
      <w:hyperlink w:anchor="table-11b:-standard-precaution-knowledge">
        <w:r>
          <w:rPr>
            <w:rStyle w:val="Hyperlink"/>
          </w:rPr>
          <w:t xml:space="preserve">Table 11B: Standard precaution knowledge</w:t>
        </w:r>
      </w:hyperlink>
    </w:p>
    <w:p>
      <w:pPr>
        <w:pStyle w:val="Compact"/>
        <w:numPr>
          <w:ilvl w:val="0"/>
          <w:numId w:val="1001"/>
        </w:numPr>
      </w:pPr>
      <w:hyperlink w:anchor="table-12:-protective-measures">
        <w:r>
          <w:rPr>
            <w:rStyle w:val="Hyperlink"/>
          </w:rPr>
          <w:t xml:space="preserve">Table 12: Protective measures</w:t>
        </w:r>
      </w:hyperlink>
    </w:p>
    <w:p>
      <w:pPr>
        <w:pStyle w:val="Compact"/>
        <w:numPr>
          <w:ilvl w:val="0"/>
          <w:numId w:val="1001"/>
        </w:numPr>
      </w:pPr>
      <w:hyperlink w:anchor="table-13:-confidence">
        <w:r>
          <w:rPr>
            <w:rStyle w:val="Hyperlink"/>
          </w:rPr>
          <w:t xml:space="preserve">Table 13: Confidence</w:t>
        </w:r>
      </w:hyperlink>
    </w:p>
    <w:p>
      <w:pPr>
        <w:pStyle w:val="Compact"/>
        <w:numPr>
          <w:ilvl w:val="0"/>
          <w:numId w:val="1001"/>
        </w:numPr>
      </w:pPr>
      <w:hyperlink w:anchor="X511c7ff5ba73d9c38a54ba818f54a2ad59f2765">
        <w:r>
          <w:rPr>
            <w:rStyle w:val="Hyperlink"/>
          </w:rPr>
          <w:t xml:space="preserve">Table 14: Factor associated with intention to discriminate while performing invasive procedures</w:t>
        </w:r>
      </w:hyperlink>
    </w:p>
    <w:p>
      <w:pPr>
        <w:pStyle w:val="Compact"/>
        <w:numPr>
          <w:ilvl w:val="0"/>
          <w:numId w:val="1001"/>
        </w:numPr>
      </w:pPr>
      <w:hyperlink w:anchor="Xdecfa52ed28ce7c5e1ff7bf35cc1cb70b5b7eed">
        <w:r>
          <w:rPr>
            <w:rStyle w:val="Hyperlink"/>
          </w:rPr>
          <w:t xml:space="preserve">Table 15: Factors associated with students attitudes towards endorsement of coercive policies related to HIV stigma (q5.1 - q5.19)</w:t>
        </w:r>
      </w:hyperlink>
    </w:p>
    <w:p>
      <w:r>
        <w:br w:type="page"/>
      </w:r>
    </w:p>
    <w:bookmarkEnd w:id="20"/>
    <w:bookmarkStart w:id="21" w:name="Xe25f8b47d31f39822507930e897d349470919bd"/>
    <w:p>
      <w:pPr>
        <w:pStyle w:val="Heading3"/>
      </w:pPr>
      <w:r>
        <w:t xml:space="preserve">Table 1: Background characteristics of the participants</w:t>
      </w:r>
    </w:p>
    <w:p>
      <w:pPr>
        <w:pStyle w:val="FirstParagraph"/>
      </w:pPr>
      <w:r>
        <w:t xml:space="preserve">(n = 570)</w:t>
      </w:r>
    </w:p>
    <w:p>
      <w:pPr>
        <w:pStyle w:val="BodyText"/>
      </w:pPr>
      <w:r>
        <w:t xml:space="preserve">(For paper 1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Background characteristic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2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5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3 (7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4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1 (9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1, 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2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0, 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lace of origin (Reg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ngkok and perimet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 (3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6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2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&amp; No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2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2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ast &amp; 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1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 &amp;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2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amongkutklao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5 (6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9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5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mathibodi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3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 (4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ear of study (early or final clinical 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arly clinical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6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7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 (6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nal clinical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3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2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3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2.5 Have you ever been tested for HIV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2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2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5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6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2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2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2.1 Have you ever contacted/taken care of HIV patient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5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2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 (6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4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 (7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IV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(4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tandard precautions on HIV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 (4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 (5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 (4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nfidence of protective meas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0 (7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3 (7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4 (8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; Mean (Min, Max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ilcoxon rank sum test; Pearson's Chi-squared test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(For paper 2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Background characteristic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2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5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3 (7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4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1 (9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1, 2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2, 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0, 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lace of origin (Reg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ngkok and perimet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 (3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6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2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1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niver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amongkutklao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5 (6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9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5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mathibodi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3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 (4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ear of study (early or final clinical 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arly clinical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6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7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7 (6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nal clinical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3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2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3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2.5 Have you ever been tested for HIV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2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2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5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6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2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2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2.1 Have you ever contacted/taken care of HIV patient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5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2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 (6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4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 (7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IV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2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(4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tandard precautions on HIV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 (4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 (5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 (4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; Mean (Min, Max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ilcoxon rank sum test; Pearson's Chi-squared test</w:t>
            </w:r>
          </w:p>
        </w:tc>
      </w:tr>
    </w:tbl>
    <w:p>
      <w:r>
        <w:br w:type="page"/>
      </w:r>
    </w:p>
    <w:bookmarkEnd w:id="21"/>
    <w:bookmarkStart w:id="22" w:name="Xf759fb96a7dc86f9951e373858a7239f3baa2f9"/>
    <w:p>
      <w:pPr>
        <w:pStyle w:val="Heading3"/>
      </w:pPr>
      <w:r>
        <w:t xml:space="preserve">Table 2: Contact with people living with HIV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2.1 Contact/take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5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2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 (6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4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 (7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2.1.1 Wear double gloves when taking care PLH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6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5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7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3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4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2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2.1.2 Wear double gloves when taking care other pati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3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2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3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6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7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6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2.1.3 Use special infection control when taking care PLH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9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9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9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2.1.4 Use special infection control when taking care other pati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6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5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7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3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4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Fisher's exact test</w:t>
            </w:r>
          </w:p>
        </w:tc>
      </w:tr>
    </w:tbl>
    <w:p>
      <w:r>
        <w:br w:type="page"/>
      </w:r>
    </w:p>
    <w:bookmarkEnd w:id="22"/>
    <w:bookmarkStart w:id="23" w:name="X37ebaa5fb5c83c198e09b2845a179b67b3d1364"/>
    <w:p>
      <w:pPr>
        <w:pStyle w:val="Heading3"/>
      </w:pPr>
      <w:r>
        <w:t xml:space="preserve">Table 3A: Worried about getting HIV infection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ow worried ..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2.2.1 Worried would you be about getting HIV infection if you have to touch the clothing, bedding or belonging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1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 (5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4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5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2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2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242 Mean:2.2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24 Mean:2.1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18 Mean:2.2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2.3.1 Worried would you be about getting HIV infection if you have to dress the wounds of HIV/AIDS pati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 (4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4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3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 (3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4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1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466 Mean:2.6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93 Mean:2.4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73 Mean:2.7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2.4.1 Worried would you be about getting HIV infection if you have to draw bl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3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3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3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 (3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3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3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2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2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558 Mean:2.7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37 Mean:2.6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21 Mean:2.8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,266 Mean:7.5 (±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454 Mean:7.1 (±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812 Mean:7.7 (±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elch Two Sample t-test</w:t>
            </w:r>
          </w:p>
        </w:tc>
      </w:tr>
    </w:tbl>
    <w:p>
      <w:r>
        <w:br w:type="page"/>
      </w:r>
    </w:p>
    <w:bookmarkEnd w:id="23"/>
    <w:bookmarkStart w:id="24" w:name="X2d4da9574b5ed70a1d5746b4dcd3bb1a16cfe65"/>
    <w:p>
      <w:pPr>
        <w:pStyle w:val="Heading3"/>
      </w:pPr>
      <w:r>
        <w:t xml:space="preserve">Table 3B: Worried about being treated differently or discriminated</w:t>
      </w:r>
    </w:p>
    <w:p>
      <w:pPr>
        <w:pStyle w:val="FirstParagraph"/>
      </w:pPr>
      <w:r>
        <w:t xml:space="preserve">(n = 148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ow worried ..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14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4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10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2.6 If you were tested, how worried were you that you might be treated differently or discriminated against if you were to test 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3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3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3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3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3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2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2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2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10 Mean:2.1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8 Mean:2.2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12 Mean:2.1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2.7 If your test was positive, how worried were you that you might be treated differently or discriminated against if you were to test 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2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3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3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3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3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36 Mean:3.0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33 Mean:3.0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03 Mean:3.0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46 Mean:5.0 (±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31 Mean:5.1 (±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15 Mean:5.0 (±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elch Two Sample t-test</w:t>
            </w:r>
          </w:p>
        </w:tc>
      </w:tr>
    </w:tbl>
    <w:p>
      <w:r>
        <w:br w:type="page"/>
      </w:r>
    </w:p>
    <w:bookmarkEnd w:id="24"/>
    <w:bookmarkStart w:id="25" w:name="X8f0d20a63b6d958d658779e2e82791d56dc4298"/>
    <w:p>
      <w:pPr>
        <w:pStyle w:val="Heading3"/>
      </w:pPr>
      <w:r>
        <w:t xml:space="preserve">Table 4: Professional behaviors - Q3a: How worried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ow worried when …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1 drawing bl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3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3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 (3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3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3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1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537 Mean:2.7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37 Mean:2.6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00 Mean:2.7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2 starting an 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 (4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3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4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4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3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4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464 Mean:2.6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17 Mean:2.5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47 Mean:2.6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3 dressing wou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4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3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4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8 (4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3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4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446 Mean:2.5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02 Mean:2.5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44 Mean:2.6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4 assisting in OR, L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3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3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3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3 (4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3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4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540 Mean:2.7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38 Mean:2.6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02 Mean:2.7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5 performing chest auscul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 (5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5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2 (5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3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 (3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85 Mean:1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19 Mean:1.6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66 Mean:1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6 performing /assisting in ascetic ta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 (4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4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4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3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4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424 Mean:2.5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87 Mean:2.4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37 Mean:2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7 taking blood pres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0 (7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6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8 (7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1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2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68 Mean:1.3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91 Mean:1.4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77 Mean:1.3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8 Administering an inj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1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8 (5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(4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5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2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2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2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236 Mean:2.2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63 Mean:2.3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73 Mean:2.1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9 performing /assisting lumbar punc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1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 (4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4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4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3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3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3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1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415 Mean:2.5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90 Mean:2.4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25 Mean:2.5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10 doing urine catheter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at all worried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 little worried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6 (4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3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4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worried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2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worri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239 Mean:2.2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18 Mean:2.0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21 Mean:2.2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2,954 Mean:22.7 (±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,562 Mean:22.4 (±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,392 Mean:22.9 (±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elch Two Sample t-test; Fisher's exact test</w:t>
            </w:r>
          </w:p>
        </w:tc>
      </w:tr>
    </w:tbl>
    <w:p>
      <w:r>
        <w:br w:type="page"/>
      </w:r>
    </w:p>
    <w:bookmarkEnd w:id="25"/>
    <w:bookmarkStart w:id="26" w:name="Xc79955317ed6a57e1e4784ee1a3865e97f51576"/>
    <w:p>
      <w:pPr>
        <w:pStyle w:val="Heading3"/>
      </w:pPr>
      <w:r>
        <w:t xml:space="preserve">Table 5: Professional behaviors - Q3b: Intent to discriminate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Intent to discriminate when …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1 drawing bl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 as I would with any other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1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with extra-precaution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2 (8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7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8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but avoid touching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fus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02 Mean:1.9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99 Mean:2.0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03 Mean:1.9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2 starting an I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 as I would with any other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1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with extra-precaution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7 (8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7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8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but avoid touching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fus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05 Mean:1.9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06 Mean:2.0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99 Mean:1.9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3 dressing wou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 as I would with any other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2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with extra-precaution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0 (7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6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8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but avoid touching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fus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18 Mean:2.0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05 Mean:2.0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13 Mean:1.9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4 assisting in OR, L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 as I would with any other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with extra-precaution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3 (8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6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2 (8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but avoid touching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fus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37 Mean:2.0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20 Mean:2.1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17 Mean:2.0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5 performing chest auscul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 as I would with any other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 (5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5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 (5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with extra-precaution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 (3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3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4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but avoid touching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fus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60 Mean:1.5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08 Mean:1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52 Mean:1.5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6 performing /assisting in ascetic ta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 as I would with any other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1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2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1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with extra-precaution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3 (7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6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 (8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but avoid touching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fus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99 Mean:1.9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97 Mean:1.9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02 Mean:1.9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7 taking blood pres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 as I would with any other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6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6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6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with extra-precaution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2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2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3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but avoid touching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fus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03 Mean:1.4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00 Mean:1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03 Mean:1.4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8 Administering an inj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 as I would with any other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2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with extra-precaution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1 (7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6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9 (7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but avoid touching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fus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44 Mean:1.8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85 Mean:1.9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59 Mean:1.8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9 performing /assisting lumbar punc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 as I would with any other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1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1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with extra-precaution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7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6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 (8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but avoid touching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fus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06 Mean:1.9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03 Mean:2.0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03 Mean:1.9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3.10 doing urine catheter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 as I would with any other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9 (2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3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2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with extra-precaution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9 (6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5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7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, but avoid touching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efused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08 Mean:1.8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61 Mean:1.8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47 Mean:1.8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0,382 Mean:18.2 (±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,784 Mean:18.5 (±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,598 Mean:18.0 (±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elch Two Sample t-test</w:t>
            </w:r>
          </w:p>
        </w:tc>
      </w:tr>
    </w:tbl>
    <w:p>
      <w:r>
        <w:br w:type="page"/>
      </w:r>
    </w:p>
    <w:bookmarkEnd w:id="26"/>
    <w:bookmarkStart w:id="27" w:name="table-6-professional-community-norms"/>
    <w:p>
      <w:pPr>
        <w:pStyle w:val="Heading3"/>
      </w:pPr>
      <w:r>
        <w:t xml:space="preserve">Table 6: Professional community norms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4.2 How many would be comfortable having a person with HIV cooking for them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l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s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2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6 (4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4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 (4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n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2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2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701 Mean:3.0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15 Mean:3.0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86 Mean:3.0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4.3 How many would avoid visiting the homes of people with HIV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n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 (5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5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(5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 (3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3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3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st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l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05 Mean:1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30 Mean:1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75 Mean:1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4.4 How many think that if someone has HIV. It’s due to having engaged in bad behavio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n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3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3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3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2 (5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4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5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st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l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29 Mean:1.8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75 Mean:1.8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54 Mean:1.8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4.5 How many think that people with HIV deserve thei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n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8 (7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6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 (7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2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2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st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l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31 Mean:1.3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77 Mean:1.4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54 Mean:1.2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4.6 How many think that people with HIV should feel guilty about their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n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9 (5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5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 (5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 (3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3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3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st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l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73 Mean:1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19 Mean:1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54 Mean:1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4.7 How many think that people with HIV have brought shame upon their famil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n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2 (5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5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 (5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 (3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3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3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st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l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67 Mean:1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21 Mean:1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46 Mean:1.5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,106 Mean:10.7 (±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237 Mean:11.0 (±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,869 Mean:10.6 (±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elch Two Sample t-test; Fisher's exact test</w:t>
            </w:r>
          </w:p>
        </w:tc>
      </w:tr>
    </w:tbl>
    <w:p>
      <w:r>
        <w:br w:type="page"/>
      </w:r>
    </w:p>
    <w:bookmarkEnd w:id="27"/>
    <w:bookmarkStart w:id="28" w:name="table-7a-healthcare-policies"/>
    <w:p>
      <w:pPr>
        <w:pStyle w:val="Heading3"/>
      </w:pPr>
      <w:r>
        <w:t xml:space="preserve">Table 7A: Healthcare policies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 Healthcare workers should be able to refuse to treat a person with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3 (5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5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5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3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3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81 Mean:1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15 Mean:1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66 Mean:1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2 People with HIV should have the right to decide whether or not to disclose their HIV status to their healthcare provide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1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2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1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2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6 (4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4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(4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671 Mean:2.9 (±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10 Mean:3.0 (±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61 Mean:2.9 (±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3 Employers should not be able to fire a worker living with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 (4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4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4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0 (3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2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3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1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1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21 Mean:2.0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26 Mean:2.1 (±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95 Mean:1.9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4 Women with the HIV infection should NOT be allowed to marry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3 (7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6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7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2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2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2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88 Mean:1.4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91 Mean:1.4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97 Mean:1.4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5 Men with the HIV infection should NOT be allowed to marry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0 (7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4 (7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2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2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87 Mean:1.4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94 Mean:1.4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93 Mean:1.3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6 A landlord should not have the right to refuse to rent a room to a person with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3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3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3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2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2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1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1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284 Mean:2.3 (±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93 Mean:2.4 (±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91 Mean:2.2 (±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7 A man with HIV should have the right to decide whether or not to disclose his HIV status to his wife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 (3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2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3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 (4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 (5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4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819 Mean:3.2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81 Mean:3.3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38 Mean:3.1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8 A woman with HIV should have the right to decide whether or not to disclose her HIV status to her husban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1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 (3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3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3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7 (4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5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8 (4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815 Mean:3.2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77 Mean:3.3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38 Mean:3.1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9 All female sex workers should be required to be tested for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4 (8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7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9 (8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121 Mean:3.7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27 Mean:3.6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394 Mean:3.8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0 Women with HIV should have the right to have childre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2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3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3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3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2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1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305 Mean:2.3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21 Mean:2.1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84 Mean:2.4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1 People with HIV should have the right to decide whether or not to disclose their HIV status to their family (other than their spouse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2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2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3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4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3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2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2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241 Mean:2.2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50 Mean:2.2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91 Mean:2.2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2 Children with HIV should have the right to attend schoo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2 (7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3 (7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9 (7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66 Mean:1.3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07 Mean:1.5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59 Mean:1.3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3 All patients undergoing surgery should be required to be tested for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2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3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5 (5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 (5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 (5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943 Mean:3.4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75 Mean:3.3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268 Mean:3.5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4 All medical personnel who perform surgery should be required to be tested for HIV regularly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 (3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3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0 (5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4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5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885 Mean:3.3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37 Mean:3.1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248 Mean:3.4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5 A patient who has HIV should have a clearly visible label on their medical files, identifying their infec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2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2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2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3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616 Mean:2.8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27 Mean:2.6 (±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89 Mean:3.0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6 Other patients in the ward have the right to know if a patient is infected with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5 (3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3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3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5 (4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3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 (4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1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(2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73 Mean:1.9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01 Mean:2.0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72 Mean:1.8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7 PLHIV should only have the right to marry other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5 (5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5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5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1 (3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3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1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19 Mean:1.6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32 Mean:1.6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87 Mean:1.6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8 Blood test for HIV without a patient acknowledgement or consent is acceptable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 (4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3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4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3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3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3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1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1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50 Mean:1.8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11 Mean:2.0 (±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39 Mean:1.7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9 There are adequate supplies in the hospital where you train to help reduce your risk of becoming infected with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 (5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4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9 (5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3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3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19 Mean:1.6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75 Mean:1.8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44 Mean:1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5,004 Mean:43.9 (±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,050 Mean:44.4 (±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5,954 Mean:43.6 (±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elch Two Sample t-test; Fisher's exact test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 Healthcare workers should be able to refuse to treat a person with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 (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2 (9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9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 (9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2 People with HIV should have the right to decide whether or not to disclose their HIV status to their healthcare provide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3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7 (6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6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6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3 Employers should not be able to fire a worker living with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7 (7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6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9 (7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2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3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2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4 Women with the HIV infection should NOT be allowed to marry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5 (9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 (9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 (9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5 Men with the HIV infection should NOT be allowed to marry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5 (9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7 (9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8 (9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6 A landlord should not have the right to refuse to rent a room to a person with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 (5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4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 (6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9 (4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5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3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7 A man with HIV should have the right to decide whether or not to disclose his HIV status to his wife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2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2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6 (8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3 (8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3 (7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8 A woman with HIV should have the right to decide whether or not to disclose her HIV status to her husban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2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2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5 (7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 (84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3 (7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9 All female sex workers should be required to be tested for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9 (9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8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9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0 Women with HIV should have the right to have childre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9 (5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6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5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 (4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3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4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1 People with HIV should have the right to decide whether or not to disclose their HIV status to their family (other than their spouse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6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2 (6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3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3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(3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2 Children with HIV should have the right to attend schoo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9 (9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8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4 (9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3 All patients undergoing surgery should be required to be tested for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5 (8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8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9 (8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1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4 All medical personnel who perform surgery should be required to be tested for HIV regularly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9 (8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7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 (8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1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2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1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5 A patient who has HIV should have a clearly visible label on their medical files, identifying their infec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 (6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 (5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8 (7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(3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4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2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6 Other patients in the ward have the right to know if a patient is infected with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1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1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0 (8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7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0 (8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7 PLHIV should only have the right to marry other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1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1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6 (8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8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5 (8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8 Blood test for HIV without a patient acknowledgement or consent is acceptable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4 (7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6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 (8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19 There are adequate supplies in the hospital where you train to help reduce your risk of becoming infected with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 (8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7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9 (9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 (1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2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p>
      <w:r>
        <w:br w:type="page"/>
      </w:r>
    </w:p>
    <w:bookmarkEnd w:id="28"/>
    <w:bookmarkStart w:id="29" w:name="table-7b-healthcare-policies"/>
    <w:p>
      <w:pPr>
        <w:pStyle w:val="Heading3"/>
      </w:pPr>
      <w:r>
        <w:t xml:space="preserve">Table 7B: Healthcare policies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20 Most of PLHIV do not care that they could infect other people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2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2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7 (5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1 (4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 (5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0 (2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2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77 Mean:2.1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36 Mean:2.1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41 Mean:2.0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21 PLHIV should be shamed about their HIV statu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 (4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4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3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3 (3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3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3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1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52 Mean:1.7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62 Mean:1.8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90 Mean:1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22 People get infected with HIV because they engage in irresponsible or immoral behavio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1 (4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4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6 (4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8 (4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4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4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54 Mean:1.7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52 Mean:1.7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02 Mean:1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23 Women living with HIV should be allowed to have babies if they wish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agre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2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 (4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3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4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2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(2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trongly disagre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1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238 Mean:2.2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18 Mean:2.0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20 Mean:2.2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,321 Mean:7.6 (±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568 Mean:7.7 (±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753 Mean:7.5 (±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elch Two Sample t-test; Fisher's exact test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20 Most of PLHIV do not care that they could infect other people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(2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2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0 (7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7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5 (7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21 PLHIV should be shamed about their HIV statu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 (1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1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5 (8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8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8 (8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22 People get infected with HIV because they engage in irresponsible or immoral behavior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1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9 (8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8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1 (9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5.23 Women living with HIV should be allowed to have babies if they wish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2 (6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7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 (6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isagr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8 (3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2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3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</w:t>
            </w:r>
          </w:p>
        </w:tc>
      </w:tr>
    </w:tbl>
    <w:p>
      <w:r>
        <w:br w:type="page"/>
      </w:r>
    </w:p>
    <w:bookmarkEnd w:id="29"/>
    <w:bookmarkStart w:id="30" w:name="table-8-caring-for-different-populations"/>
    <w:p>
      <w:pPr>
        <w:pStyle w:val="Heading3"/>
      </w:pPr>
      <w:r>
        <w:t xml:space="preserve">Table 8: Caring for different populations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ow comfortable would you be caring for people, like those seen in this picture, in the hospital? …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6.1 Visual of Red light distri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omfortabl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omfortabl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omfortabl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 (3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3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3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omfortabl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 (5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5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2 (5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64 Mean:1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20 Mean:1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44 Mean:1.5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6.2 Visual of Anonymous Pati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omfortabl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omfortabl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omfortabl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 (3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3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omfortabl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 (6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 (6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4 (6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10 Mean:1.4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92 Mean:1.4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18 Mean:1.4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6.3 Visual of Transgend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omfortabl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omfortabl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omfortabl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1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omfortabl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8 (8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7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3 (8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82 Mean:1.2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59 Mean:1.3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23 Mean:1.2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6.4 Visual of Homel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omfortabl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omfortabl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omfortabl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4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2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omfortabl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3 (6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4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6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34 Mean:1.5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30 Mean:1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04 Mean:1.4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6.5 Visual of Injecting Drug U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omfortabl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omfortabl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2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3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2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omfortabl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 (3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3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 (4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omfortabl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3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2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3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56 Mean:2.0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34 Mean:2.1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22 Mean:2.0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6.6 Visual of Truck driv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omfortabl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omfortabl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omfortabl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1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omfortabl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7 (7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7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 (8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05 Mean:1.2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69 Mean:1.3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36 Mean:1.2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6.7 Visual of Two men hugging suggestive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omfortabl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omfortabl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omfortabl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1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omfortabl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0 (7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7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 (8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07 Mean:1.2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70 Mean:1.3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37 Mean:1.2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6.8 Visual of Immigrant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omfortable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omfortable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omfortable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5 (2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2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omfortabl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0 (7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(6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 (7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48 Mean:1.3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84 Mean:1.4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64 Mean:1.3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,506 Mean:11.4 (±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458 Mean:12.0 (±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,048 Mean:11.1 (±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elch Two Sample t-test; Pearson's Chi-squared test</w:t>
            </w:r>
          </w:p>
        </w:tc>
      </w:tr>
    </w:tbl>
    <w:p>
      <w:r>
        <w:br w:type="page"/>
      </w:r>
    </w:p>
    <w:bookmarkEnd w:id="30"/>
    <w:bookmarkStart w:id="31" w:name="table-10-hiv-transmission"/>
    <w:p>
      <w:pPr>
        <w:pStyle w:val="Heading3"/>
      </w:pPr>
      <w:r>
        <w:t xml:space="preserve">Table 10: HIV Transmission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7.1 HIV is unlikely to be transmitted by having sex with PLHIV and using a condom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7 (5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4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8 (6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 -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3 (4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5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 (3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37 Mean:0.6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9 Mean:0.4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48 Mean:0.7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7.2 HIV can be transmitted by having sex with PLHIV without using a condom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2 (9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1 (9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 (9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 -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42 Mean:1.0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91 Mean:0.9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51 Mean:1.0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7.3 HIV can be transmitted by getting an injection with a sterilized syringe and needle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-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 (3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4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2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9 (6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5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7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69 Mean:0.6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06 Mean:0.5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63 Mean:0.7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7.4 HIV can be transmitted by sharing drug injection needles with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1 (9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9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4 (9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 -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61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97 Mean:1.0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64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7.5 HIV can be transmitted by sharing a glass of drinking water with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-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5 (3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4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6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7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 (5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45 Mean:0.6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49 Mean:0.7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96 Mean:0.5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7.6 HIV can be transmitted by using a public toilet that was used by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-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1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2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1 (7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8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3 (7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31 Mean:0.8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68 Mean:0.8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63 Mean:0.7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7.7 HIV can be transmitted by taking the blood pressure PLHIV without using glove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-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4 (9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4 (9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 (9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24 Mean:0.9 (±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84 Mean:0.9 (±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40 Mean:0.9 (±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7.8 HIV can be transmitted by getting a needle prick from a sharp object that has been used on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0 (9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 (9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5 (9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 -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60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95 Mean:1.0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65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7.9 HIV can be transmitted by getting HIV-infected blood splashed onto skin with cu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3 (9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9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6 (10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 -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63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97 Mean:1.0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66 Mean:1.0 (±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,232 Mean:7.4 (±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476 Mean:7.2 (±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756 Mean:7.5 (±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elch Two Sample t-test; Fisher's exact test</w:t>
            </w:r>
          </w:p>
        </w:tc>
      </w:tr>
    </w:tbl>
    <w:p>
      <w:r>
        <w:br w:type="page"/>
      </w:r>
    </w:p>
    <w:bookmarkEnd w:id="31"/>
    <w:bookmarkStart w:id="32" w:name="table-11a-standard-precaution-knowledge"/>
    <w:p>
      <w:pPr>
        <w:pStyle w:val="Heading3"/>
      </w:pPr>
      <w:r>
        <w:t xml:space="preserve">Table 11A: Standard precaution knowledge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1 Washing hands before and after treating a patient is a standard precau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4 (9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9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5 (9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 -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64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99 Mean:1.0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65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2 Minimizing contact with bodily fluids by wearing Personal Protective Equipment (PPE) is a standard precau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2 (7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6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0 (7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 -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8 (2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2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02 Mean:0.7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42 Mean:0.7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60 Mean:0.7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3 Wearing single gloves for procedures that require contact with bodily fluids is a standard precau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1 (7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7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5 (7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 -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2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(2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31 Mean:0.8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46 Mean:0.7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85 Mean:0.8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4 Wearing double gloves for procedures that require contact with bodily fluids is a standard precau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-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9 (5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 (7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 (5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1 (4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4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31 Mean:0.4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5 Mean:0.3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76 Mean:0.5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5 Sterilizing instruments after use is a standard precau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3 (9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 (9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9 (9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 -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53 Mean:1.0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94 Mean:1.0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59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6 Using disposable syringes and needles is a standard precau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7 (9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(9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 (98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 -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57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97 Mean:1.0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60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7 Using bleaching powder/sodium hypochlorite to disinfect soiled linen and contaminated waste exposed to bodily fluids is a standard precau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3 (8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8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3 (8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 -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1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19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63 Mean:0.8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70 Mean:0.8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93 Mean:0.8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8 Disposing sharp instruments and objects into a specific container is a standard precau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7 (9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9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9 (9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 -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57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98 Mean:1.0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59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9 Separating medical and infectious waste from other waste for disposal is a standard precau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3 (9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1 (9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 (9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 -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63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01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62 Mean:1.0 (±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10 Being careful handling sharp instruments is a standard precau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4 (9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4 (9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 (9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 -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34 Mean:0.9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94 Mean:1.0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40 Mean:0.9 (±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11 Making the patients dispose of their own hazardous waste is a standard precaution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ue - 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0 (8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8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 (8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alse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1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(1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0 Mean:0.2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6 Mean:0.1 (±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4 Mean:0.2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,945 Mean:8.7 (±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722 Mean:8.4 (±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,223 Mean:8.8 (±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elch Two Sample t-test; Pearson's Chi-squared test</w:t>
            </w:r>
          </w:p>
        </w:tc>
      </w:tr>
    </w:tbl>
    <w:p>
      <w:r>
        <w:br w:type="page"/>
      </w:r>
    </w:p>
    <w:bookmarkEnd w:id="32"/>
    <w:bookmarkStart w:id="33" w:name="table-11b-standard-precaution-knowledge"/>
    <w:p>
      <w:pPr>
        <w:pStyle w:val="Heading3"/>
      </w:pPr>
      <w:r>
        <w:t xml:space="preserve">Table 11B: Standard precaution knowledge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ow important is it for healthcare workers to follow standard precautions …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12 when they are exposed to body fluids such as blood of patients who have heart disease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important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1 (7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7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4 (6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important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 (2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2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1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very importa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important at all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052 Mean:3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45 Mean:3.7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307 Mean:3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13 when they are exposed to body fluids such as blood of patients who have suspected infection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important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5 (9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4 (8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1 (9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important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very importa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important at all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220 Mean:3.9 (±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84 Mean:3.8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436 Mean:3.9 (±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14 when they are exposed to body fluids such as blood of patients who have diabete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important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(6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6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3 (55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important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2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2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2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very importa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1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1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important at all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955 Mean:3.4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33 Mean:3.6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222 Mean:3.3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15 when they are exposed to body fluids such as blood of patients who have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important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8 (9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8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2 (9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important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very importa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important at all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236 Mean:3.9 (±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86 Mean:3.9 (±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450 Mean:4.0 (±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8.16 when they are exposed to body fluids such as blood of patients who have TB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important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7 (8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8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 (8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important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1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1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very important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important at all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151 Mean:3.8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71 Mean:3.8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380 Mean:3.8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0,614 Mean:18.6 (±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3,819 Mean:18.7 (±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,795 Mean:18.6 (±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Welch Two Sample t-test; Pearson's Chi-squared test</w:t>
            </w:r>
          </w:p>
        </w:tc>
      </w:tr>
    </w:tbl>
    <w:p>
      <w:r>
        <w:br w:type="page"/>
      </w:r>
    </w:p>
    <w:bookmarkEnd w:id="33"/>
    <w:bookmarkStart w:id="34" w:name="table-12-protective-measures"/>
    <w:p>
      <w:pPr>
        <w:pStyle w:val="Heading3"/>
      </w:pPr>
      <w:r>
        <w:t xml:space="preserve">Table 12: Protective measures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9.1 Washing hands before and after physically examining a patient will prevent you from becoming infected with HIV when caring for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ertain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 (3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4 (3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ertain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4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4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7 (4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ertain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1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1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12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ertain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793 Mean:3.1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15 Mean:3.0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78 Mean:3.2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9.2 Wearing single gloves when drawing a patient’s blood will prevent you from becoming infected with HIV when caring for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ertain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2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ertain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2 (4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 (46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3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ertain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2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2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ertain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563 Mean:2.7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64 Mean:2.8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999 Mean:2.7 (±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9.3 Using sterilization equipment such as autoclave on instruments after use will prevent you from becoming infected with HIV when caring for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ertain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5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4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5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ertain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 (4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8 (4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3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ertain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ertain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936 Mean:3.4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69 Mean:3.3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267 Mean:3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9.4 Using disposable syringes and needles will prevent you from becoming infected with HIV when caring for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ertain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6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4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 (6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ertain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3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4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26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ertain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(4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ertain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001 Mean:3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83 Mean:3.3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318 Mean:3.6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9.5 Disposing sharp instruments and objects into a specific container will prevent you from becoming infected with HIV when caring for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ertain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5 (5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 (4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 (6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ertain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8 (3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(4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3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ertain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3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ertain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001 Mean:3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83 Mean:3.3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318 Mean:3.6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9.6 Separating medical and infectious waste from other waste for disposal will prevent you from becoming infected with HIV when caring for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ertain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 (6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5 (66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ertain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3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3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ertain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ertain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020 Mean:3.5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89 Mean:3.4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331 Mean:3.6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9.7 PEP (Post Exposure Prophylaxis) drugs after a needle prick will prevent you from becoming infected with HIV when caring for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certain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 (3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3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 (37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certain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 (4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4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 (4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what uncertain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 (1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ery uncertain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799 Mean:3.2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51 Mean:3.2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48 Mean:3.1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3,113 Mean:23.0 (±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,554 Mean:22.3 (±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,559 Mean:23.4 (±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elch Two Sample t-test; Fisher's exact test</w:t>
            </w:r>
          </w:p>
        </w:tc>
      </w:tr>
    </w:tbl>
    <w:p>
      <w:r>
        <w:br w:type="page"/>
      </w:r>
    </w:p>
    <w:bookmarkEnd w:id="34"/>
    <w:bookmarkStart w:id="35" w:name="table-13-confidence"/>
    <w:p>
      <w:pPr>
        <w:pStyle w:val="Heading3"/>
      </w:pPr>
      <w:r>
        <w:t xml:space="preserve">Table 13: Confidence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How confident are you that you can carry out each one of these behaviors ….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edical</w:t>
            </w:r>
            \line 
            <w:r>
              <w:rPr>
                <w:rFonts w:ascii="Calibri" w:hAnsi="Calibri"/>
                <w:sz w:val="20"/>
              </w:rPr>
              <w:t xml:space="preserve">N = 2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urse</w:t>
            </w:r>
            \line 
            <w:r>
              <w:rPr>
                <w:rFonts w:ascii="Calibri" w:hAnsi="Calibri"/>
                <w:sz w:val="20"/>
              </w:rPr>
              <w:t xml:space="preserve">N = 36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10.1 I can notice when someone at my hospital discriminates against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1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 (19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1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think I can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0 (5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5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6 (6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think I can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1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1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not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6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663 Mean:2.9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595 Mean:2.9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068 Mean:2.9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10.2 I can talk with other students when they make discriminatory comments about PL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2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27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3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think I can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8 (5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7 (5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1 (6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think I can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1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1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not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798 Mean:3.2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23 Mean:3.1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75 Mean:3.2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10.3 I can speak with PLHIV without feeling fear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7 (6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6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 (6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think I can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0 (2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3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think I can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1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not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037 Mean:3.6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09 Mean:3.5 (±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328 Mean:3.6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10.4 I can listen to PLHIV without being judgment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3 (6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6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8 (7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think I can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(2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2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think I can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not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2,066 Mean:3.6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711 Mean:3.5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355 Mean:3.7 (±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10.5 I can touch PLHIV at the hospital without worrying about becoming infect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2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(3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2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think I can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0 (57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5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 (6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think I can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1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1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not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771 Mean:3.1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36 Mean:3.1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35 Mean:3.1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10.6 I can draw blood from PLHIV without becoming infected with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2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2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2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think I can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6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5 (6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think I can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1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not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779 Mean:3.1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27 Mean:3.1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52 Mean:3.1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10.7 I can dress a wound for PLHIV without becoming infected with HIV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 -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2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2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think I can -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 (63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 (5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4 (6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't think I can -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9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3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 definitely cannot -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    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790 Mean:3.1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631 Mean:3.1 (±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,159 Mean:3.2 (±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12,904 Mean:22.6 (±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4,532 Mean:22.2 (±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m:8,372 Mean:22.9 (±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0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Sum:Sum Mean:Mean (±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Chi-squared test; Welch Two Sample t-test; Fisher's exact test</w:t>
            </w:r>
          </w:p>
        </w:tc>
      </w:tr>
    </w:tbl>
    <w:p>
      <w:r>
        <w:br w:type="page"/>
      </w:r>
    </w:p>
    <w:bookmarkEnd w:id="35"/>
    <w:bookmarkStart w:id="36" w:name="Xa7e2059d800599e2d2839b060f53512ace6e3ac"/>
    <w:p>
      <w:pPr>
        <w:pStyle w:val="Heading3"/>
      </w:pPr>
      <w:r>
        <w:t xml:space="preserve">Table 14: Factor associated with intention to discriminate while performing invasive procedures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preserve">Intention to discrimin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preserve">Univari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preserve">Multivariat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ore &lt; 2</w:t>
            </w:r>
            \line 
            <w:r>
              <w:rPr>
                <w:rFonts w:ascii="Calibri" w:hAnsi="Calibri"/>
                <w:sz w:val="20"/>
              </w:rPr>
              <w:t xml:space="preserve">N = 20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ore &gt;= 2</w:t>
            </w:r>
            \line 
            <w:r>
              <w:rPr>
                <w:rFonts w:ascii="Calibri" w:hAnsi="Calibri"/>
                <w:sz w:val="20"/>
              </w:rPr>
              <w:t xml:space="preserve">N = 36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3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1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lace of origin (Region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ngkok and perimet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tral &amp; No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2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ast &amp; Northe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, 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est &amp; Sou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2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, 1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 (19, 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4 (19, 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 (19, 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r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6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ear of study (early or final clinical 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arly clinical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nal clinical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8, 2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1, 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ve you ever contacted/taken care of HIV patient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ve you ever been tested for HIV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6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, 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IV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 (4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, 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tandard precautions on HIV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 (4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 (5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 (4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onfidence of protective meas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0 (7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5 (8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7 (7, 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orried about performing invasive proced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8 (8, 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9 (8, 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.5 (8, 3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7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orried about getting HIV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5 (3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5 (3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 (3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4, 1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Min, Max)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p>
      <w:r>
        <w:br w:type="page"/>
      </w:r>
    </w:p>
    <w:bookmarkEnd w:id="36"/>
    <w:bookmarkStart w:id="37" w:name="Xca44bb1117a2393715fd3c1fdc8f3ab173c0bee"/>
    <w:p>
      <w:pPr>
        <w:pStyle w:val="Heading3"/>
      </w:pPr>
      <w:r>
        <w:t xml:space="preserve">Table 15: Factors associated with students attitudes towards endorsement of coercive policies related to HIV stigma (q5.1 - q5.19)</w:t>
      </w:r>
    </w:p>
    <w:p>
      <w:pPr>
        <w:pStyle w:val="FirstParagraph"/>
      </w:pPr>
      <w:r>
        <w:t xml:space="preserve">(n = 57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preserve">Attitu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preserve">Univari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preserve">Multivariat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\line 
            <w:r>
              <w:rPr>
                <w:rFonts w:ascii="Calibri" w:hAnsi="Calibri"/>
                <w:sz w:val="20"/>
              </w:rPr>
              <w:t xml:space="preserve">N = 57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ore &lt;= 2</w:t>
            </w:r>
            \line 
            <w:r>
              <w:rPr>
                <w:rFonts w:ascii="Calibri" w:hAnsi="Calibri"/>
                <w:sz w:val="20"/>
              </w:rPr>
              <w:t xml:space="preserve">N = 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core &gt; 2</w:t>
            </w:r>
            \line 
            <w:r>
              <w:rPr>
                <w:rFonts w:ascii="Calibri" w:hAnsi="Calibri"/>
                <w:sz w:val="20"/>
              </w:rPr>
              <w:t xml:space="preserve">N = 47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3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, 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pec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, 2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r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6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7 (6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1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Year of study (early or final clinical yea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arly clinical 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1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nal clinical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ve you ever contacted/taken care of HIV patient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2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2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5, 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ave you ever been tested for HIV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8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1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, 2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IV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7 (5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4 (3, 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, 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tandard precautions on HIV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3 (4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5 (5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 (4, 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Min, Max)</w:t>
            </w:r>
          </w:p>
        </w:tc>
      </w:tr>
      <w:tr>
        <w:trPr>
          <w:cantSplit/>
        </w:trPr>
        <w:tc>
          <w:tcPr>
            <w:gridSpan w:val="1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37"/>
    <w:sectPr w:rsidR="002B7461" w:rsidSect="00AF1521">
      <w:pgSz w:code="9" w:h="16838" w:w="11906"/>
      <w:pgMar w:bottom="720" w:footer="720" w:gutter="0" w:header="720" w:left="720" w:right="720" w:top="72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ADECA55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7B0C1E5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402019807" w:numId="1">
    <w:abstractNumId w:val="0"/>
  </w:num>
  <w:num w16cid:durableId="1095246303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0C5F"/>
    <w:rsid w:val="002B7461"/>
    <w:rsid w:val="00AF1521"/>
    <w:rsid w:val="00CD0C5F"/>
    <w:rsid w:val="00FE264B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0</Pages>
  <Words>6915</Words>
  <Characters>39416</Characters>
  <Application>Microsoft Office Word</Application>
  <DocSecurity>0</DocSecurity>
  <Lines>328</Lines>
  <Paragraphs>92</Paragraphs>
  <ScaleCrop>false</ScaleCrop>
  <Company/>
  <LinksUpToDate>false</LinksUpToDate>
  <CharactersWithSpaces>46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analysis report</dc:title>
  <dc:creator>Nartlada Chantharojwong</dc:creator>
  <cp:keywords/>
  <dcterms:created xsi:type="dcterms:W3CDTF">2025-06-07T12:11:04Z</dcterms:created>
  <dcterms:modified xsi:type="dcterms:W3CDTF">2025-06-07T12:1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7</vt:lpwstr>
  </property>
  <property fmtid="{D5CDD505-2E9C-101B-9397-08002B2CF9AE}" pid="3" name="output">
    <vt:lpwstr/>
  </property>
  <property fmtid="{D5CDD505-2E9C-101B-9397-08002B2CF9AE}" pid="4" name="subtitle">
    <vt:lpwstr>SD e-Learning</vt:lpwstr>
  </property>
</Properties>
</file>